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5FBAF" w14:textId="77777777" w:rsidR="00A62238" w:rsidRPr="00D22442" w:rsidRDefault="00A62238" w:rsidP="00D22442">
      <w:pPr>
        <w:pStyle w:val="Heading1"/>
        <w:spacing w:line="240" w:lineRule="auto"/>
        <w:contextualSpacing/>
        <w:jc w:val="center"/>
        <w:rPr>
          <w:rFonts w:asciiTheme="minorHAnsi" w:hAnsiTheme="minorHAnsi" w:cstheme="minorHAnsi"/>
          <w:color w:val="000000" w:themeColor="text1"/>
        </w:rPr>
      </w:pPr>
      <w:r w:rsidRPr="00D22442">
        <w:rPr>
          <w:rFonts w:asciiTheme="minorHAnsi" w:hAnsiTheme="minorHAnsi" w:cstheme="minorHAnsi"/>
          <w:color w:val="000000" w:themeColor="text1"/>
        </w:rPr>
        <w:t>Auburn University</w:t>
      </w:r>
    </w:p>
    <w:p w14:paraId="01555081" w14:textId="77777777" w:rsidR="00A62238" w:rsidRPr="00D22442" w:rsidRDefault="00A62238" w:rsidP="00D22442">
      <w:pPr>
        <w:pStyle w:val="Heading1"/>
        <w:spacing w:line="240" w:lineRule="auto"/>
        <w:contextualSpacing/>
        <w:jc w:val="center"/>
        <w:rPr>
          <w:rFonts w:asciiTheme="minorHAnsi" w:hAnsiTheme="minorHAnsi" w:cstheme="minorHAnsi"/>
          <w:color w:val="000000" w:themeColor="text1"/>
        </w:rPr>
      </w:pPr>
      <w:r w:rsidRPr="00D22442">
        <w:rPr>
          <w:rFonts w:asciiTheme="minorHAnsi" w:hAnsiTheme="minorHAnsi" w:cstheme="minorHAnsi"/>
          <w:color w:val="000000" w:themeColor="text1"/>
        </w:rPr>
        <w:t>College of Education</w:t>
      </w:r>
    </w:p>
    <w:p w14:paraId="40FE15F1" w14:textId="77777777" w:rsidR="00A62238" w:rsidRPr="00D22442" w:rsidRDefault="00A62238" w:rsidP="00D22442">
      <w:pPr>
        <w:pStyle w:val="Heading1"/>
        <w:spacing w:line="240" w:lineRule="auto"/>
        <w:contextualSpacing/>
        <w:jc w:val="center"/>
        <w:rPr>
          <w:rFonts w:asciiTheme="minorHAnsi" w:hAnsiTheme="minorHAnsi" w:cstheme="minorHAnsi"/>
          <w:color w:val="000000" w:themeColor="text1"/>
        </w:rPr>
      </w:pPr>
      <w:r w:rsidRPr="00D22442">
        <w:rPr>
          <w:rFonts w:asciiTheme="minorHAnsi" w:hAnsiTheme="minorHAnsi" w:cstheme="minorHAnsi"/>
          <w:color w:val="000000" w:themeColor="text1"/>
        </w:rPr>
        <w:t>School of Kinesiology</w:t>
      </w:r>
    </w:p>
    <w:p w14:paraId="6E9C976A" w14:textId="77777777" w:rsidR="00A62238" w:rsidRPr="006836CA" w:rsidRDefault="00A62238" w:rsidP="00D22442">
      <w:pPr>
        <w:pStyle w:val="Heading1"/>
        <w:spacing w:line="240" w:lineRule="auto"/>
        <w:contextualSpacing/>
        <w:jc w:val="center"/>
        <w:rPr>
          <w:rFonts w:asciiTheme="minorHAnsi" w:hAnsiTheme="minorHAnsi" w:cstheme="minorHAnsi"/>
          <w:color w:val="000000" w:themeColor="text1"/>
          <w:lang w:val="fr-FR"/>
        </w:rPr>
      </w:pPr>
      <w:r w:rsidRPr="006836CA">
        <w:rPr>
          <w:rFonts w:asciiTheme="minorHAnsi" w:hAnsiTheme="minorHAnsi" w:cstheme="minorHAnsi"/>
          <w:color w:val="000000" w:themeColor="text1"/>
          <w:lang w:val="fr-FR"/>
        </w:rPr>
        <w:t>Course Syllabus</w:t>
      </w:r>
    </w:p>
    <w:p w14:paraId="5DF14BEE" w14:textId="77777777" w:rsidR="00A62238" w:rsidRPr="006836CA" w:rsidRDefault="00A62238" w:rsidP="00A62238">
      <w:pPr>
        <w:jc w:val="center"/>
        <w:rPr>
          <w:rFonts w:cstheme="minorHAnsi"/>
          <w:b/>
          <w:bCs/>
          <w:lang w:val="fr-FR"/>
        </w:rPr>
      </w:pPr>
    </w:p>
    <w:p w14:paraId="4269C5A5" w14:textId="4C61E2FA" w:rsidR="005036FB" w:rsidRPr="006836CA" w:rsidRDefault="00A62238" w:rsidP="005036FB">
      <w:pPr>
        <w:pStyle w:val="Heading2"/>
        <w:rPr>
          <w:rFonts w:asciiTheme="minorHAnsi" w:hAnsiTheme="minorHAnsi" w:cstheme="minorHAnsi"/>
          <w:color w:val="000000" w:themeColor="text1"/>
          <w:lang w:val="fr-FR"/>
        </w:rPr>
      </w:pPr>
      <w:r w:rsidRPr="006836CA">
        <w:rPr>
          <w:rFonts w:asciiTheme="minorHAnsi" w:hAnsiTheme="minorHAnsi" w:cstheme="minorHAnsi"/>
          <w:color w:val="000000" w:themeColor="text1"/>
          <w:lang w:val="fr-FR"/>
        </w:rPr>
        <w:t xml:space="preserve">Syllabus for KINE </w:t>
      </w:r>
      <w:r w:rsidR="006A62CE" w:rsidRPr="006836CA">
        <w:rPr>
          <w:rFonts w:asciiTheme="minorHAnsi" w:hAnsiTheme="minorHAnsi" w:cstheme="minorHAnsi"/>
          <w:color w:val="000000" w:themeColor="text1"/>
          <w:lang w:val="fr-FR"/>
        </w:rPr>
        <w:t>4403</w:t>
      </w:r>
      <w:r w:rsidR="005036FB" w:rsidRPr="006836CA">
        <w:rPr>
          <w:rFonts w:asciiTheme="minorHAnsi" w:hAnsiTheme="minorHAnsi" w:cstheme="minorHAnsi"/>
          <w:color w:val="000000" w:themeColor="text1"/>
          <w:lang w:val="fr-FR"/>
        </w:rPr>
        <w:t xml:space="preserve"> (</w:t>
      </w:r>
      <w:r w:rsidR="006836CA">
        <w:rPr>
          <w:rFonts w:asciiTheme="minorHAnsi" w:hAnsiTheme="minorHAnsi" w:cstheme="minorHAnsi"/>
          <w:color w:val="000000" w:themeColor="text1"/>
          <w:lang w:val="fr-FR"/>
        </w:rPr>
        <w:t>Summer 2023</w:t>
      </w:r>
      <w:r w:rsidRPr="006836CA">
        <w:rPr>
          <w:rFonts w:asciiTheme="minorHAnsi" w:hAnsiTheme="minorHAnsi" w:cstheme="minorHAnsi"/>
          <w:color w:val="000000" w:themeColor="text1"/>
          <w:lang w:val="fr-FR"/>
        </w:rPr>
        <w:t>)</w:t>
      </w:r>
    </w:p>
    <w:p w14:paraId="40298AA2" w14:textId="77777777" w:rsidR="002040C4" w:rsidRPr="006836CA" w:rsidRDefault="002040C4" w:rsidP="002040C4">
      <w:pPr>
        <w:spacing w:after="0"/>
        <w:rPr>
          <w:rFonts w:cstheme="minorHAnsi"/>
          <w:color w:val="FF0000"/>
          <w:lang w:val="fr-FR"/>
        </w:rPr>
      </w:pPr>
    </w:p>
    <w:p w14:paraId="40298AA5" w14:textId="77777777" w:rsidR="002040C4" w:rsidRPr="00D22442" w:rsidRDefault="002040C4" w:rsidP="001D4C85">
      <w:pPr>
        <w:pStyle w:val="Heading3"/>
        <w:rPr>
          <w:rFonts w:cstheme="minorHAnsi"/>
        </w:rPr>
      </w:pPr>
      <w:r w:rsidRPr="00D22442">
        <w:rPr>
          <w:rFonts w:cstheme="minorHAnsi"/>
        </w:rPr>
        <w:t>Course Information:</w:t>
      </w:r>
    </w:p>
    <w:p w14:paraId="19CA290D" w14:textId="3E27BC64" w:rsidR="00A62238" w:rsidRPr="00D22442" w:rsidRDefault="00A62238" w:rsidP="00A62238">
      <w:pPr>
        <w:spacing w:line="240" w:lineRule="auto"/>
        <w:contextualSpacing/>
        <w:rPr>
          <w:rFonts w:cstheme="minorHAnsi"/>
        </w:rPr>
      </w:pPr>
      <w:r w:rsidRPr="00D22442">
        <w:rPr>
          <w:rStyle w:val="Heading4Char"/>
          <w:rFonts w:asciiTheme="minorHAnsi" w:hAnsiTheme="minorHAnsi" w:cstheme="minorHAnsi"/>
        </w:rPr>
        <w:t>Course Number:</w:t>
      </w:r>
      <w:r w:rsidRPr="00D22442">
        <w:rPr>
          <w:rFonts w:cstheme="minorHAnsi"/>
        </w:rPr>
        <w:t xml:space="preserve"> </w:t>
      </w:r>
      <w:r w:rsidRPr="00D22442">
        <w:rPr>
          <w:rFonts w:cstheme="minorHAnsi"/>
        </w:rPr>
        <w:tab/>
        <w:t>KINE</w:t>
      </w:r>
      <w:r w:rsidR="006A62CE" w:rsidRPr="00D22442">
        <w:rPr>
          <w:rFonts w:cstheme="minorHAnsi"/>
        </w:rPr>
        <w:t xml:space="preserve"> 4403</w:t>
      </w:r>
    </w:p>
    <w:p w14:paraId="7B959C0E" w14:textId="7B3C0A3A" w:rsidR="00A62238" w:rsidRPr="00D22442" w:rsidRDefault="00A62238" w:rsidP="00A62238">
      <w:pPr>
        <w:spacing w:line="240" w:lineRule="auto"/>
        <w:contextualSpacing/>
        <w:rPr>
          <w:rFonts w:cstheme="minorHAnsi"/>
        </w:rPr>
      </w:pPr>
      <w:r w:rsidRPr="00D22442">
        <w:rPr>
          <w:rStyle w:val="Heading4Char"/>
          <w:rFonts w:asciiTheme="minorHAnsi" w:hAnsiTheme="minorHAnsi" w:cstheme="minorHAnsi"/>
        </w:rPr>
        <w:t>Course Title:</w:t>
      </w:r>
      <w:r w:rsidRPr="00D22442">
        <w:rPr>
          <w:rFonts w:cstheme="minorHAnsi"/>
        </w:rPr>
        <w:tab/>
      </w:r>
      <w:r w:rsidR="00D22442" w:rsidRPr="00D22442">
        <w:rPr>
          <w:rFonts w:cstheme="minorHAnsi"/>
        </w:rPr>
        <w:t>Applied Human Anatomy for Allied Health Professionals</w:t>
      </w:r>
    </w:p>
    <w:p w14:paraId="3590B81A" w14:textId="676A098C" w:rsidR="00A62238" w:rsidRPr="00D22442" w:rsidRDefault="00A62238" w:rsidP="00A62238">
      <w:pPr>
        <w:spacing w:line="240" w:lineRule="auto"/>
        <w:contextualSpacing/>
        <w:rPr>
          <w:rFonts w:cstheme="minorHAnsi"/>
        </w:rPr>
      </w:pPr>
      <w:r w:rsidRPr="00D22442">
        <w:rPr>
          <w:rStyle w:val="Heading4Char"/>
          <w:rFonts w:asciiTheme="minorHAnsi" w:hAnsiTheme="minorHAnsi" w:cstheme="minorHAnsi"/>
        </w:rPr>
        <w:t>Course Hours:</w:t>
      </w:r>
      <w:r w:rsidRPr="00D22442">
        <w:rPr>
          <w:rStyle w:val="Heading4Char"/>
          <w:rFonts w:asciiTheme="minorHAnsi" w:hAnsiTheme="minorHAnsi" w:cstheme="minorHAnsi"/>
        </w:rPr>
        <w:tab/>
      </w:r>
      <w:r w:rsidRPr="00D22442">
        <w:rPr>
          <w:rFonts w:cstheme="minorHAnsi"/>
        </w:rPr>
        <w:t>3 semester hours (Lecture 3)</w:t>
      </w:r>
    </w:p>
    <w:p w14:paraId="0BF39065" w14:textId="496146FC" w:rsidR="00A62238" w:rsidRPr="00D22442" w:rsidRDefault="00A62238" w:rsidP="00A62238">
      <w:pPr>
        <w:spacing w:line="240" w:lineRule="auto"/>
        <w:contextualSpacing/>
        <w:rPr>
          <w:rFonts w:cstheme="minorHAnsi"/>
        </w:rPr>
      </w:pPr>
    </w:p>
    <w:p w14:paraId="40298AAB" w14:textId="77777777" w:rsidR="002040C4" w:rsidRPr="00D22442" w:rsidRDefault="002040C4" w:rsidP="002040C4">
      <w:pPr>
        <w:autoSpaceDE w:val="0"/>
        <w:autoSpaceDN w:val="0"/>
        <w:adjustRightInd w:val="0"/>
        <w:spacing w:after="0" w:line="240" w:lineRule="auto"/>
        <w:rPr>
          <w:rFonts w:cstheme="minorHAnsi"/>
          <w:bCs/>
          <w:color w:val="000000"/>
        </w:rPr>
      </w:pPr>
    </w:p>
    <w:p w14:paraId="40298AAC" w14:textId="77777777" w:rsidR="002040C4" w:rsidRPr="00D22442" w:rsidRDefault="002040C4" w:rsidP="001959A0">
      <w:pPr>
        <w:pStyle w:val="Heading3"/>
        <w:rPr>
          <w:rFonts w:cstheme="minorHAnsi"/>
        </w:rPr>
      </w:pPr>
      <w:r w:rsidRPr="00D22442">
        <w:rPr>
          <w:rFonts w:cstheme="minorHAnsi"/>
        </w:rPr>
        <w:t>Faculty Information:</w:t>
      </w:r>
    </w:p>
    <w:p w14:paraId="40298AAD" w14:textId="729478E6" w:rsidR="002040C4" w:rsidRPr="00D22442" w:rsidRDefault="002040C4" w:rsidP="002040C4">
      <w:pPr>
        <w:autoSpaceDE w:val="0"/>
        <w:autoSpaceDN w:val="0"/>
        <w:adjustRightInd w:val="0"/>
        <w:spacing w:after="0" w:line="240" w:lineRule="auto"/>
        <w:rPr>
          <w:rFonts w:cstheme="minorHAnsi"/>
          <w:bCs/>
          <w:color w:val="000000" w:themeColor="text1"/>
        </w:rPr>
      </w:pPr>
      <w:r w:rsidRPr="00D22442">
        <w:rPr>
          <w:rStyle w:val="Heading4Char"/>
          <w:rFonts w:asciiTheme="minorHAnsi" w:hAnsiTheme="minorHAnsi" w:cstheme="minorHAnsi"/>
        </w:rPr>
        <w:t>Instructor:</w:t>
      </w:r>
      <w:r w:rsidR="00A62238" w:rsidRPr="00D22442">
        <w:rPr>
          <w:rFonts w:cstheme="minorHAnsi"/>
          <w:bCs/>
          <w:color w:val="000000" w:themeColor="text1"/>
        </w:rPr>
        <w:t xml:space="preserve"> Dr</w:t>
      </w:r>
      <w:r w:rsidR="006836CA">
        <w:rPr>
          <w:rFonts w:cstheme="minorHAnsi"/>
          <w:bCs/>
          <w:color w:val="000000" w:themeColor="text1"/>
        </w:rPr>
        <w:t>. Christopher Wilburn</w:t>
      </w:r>
    </w:p>
    <w:p w14:paraId="40298AAE" w14:textId="779F9031" w:rsidR="002040C4" w:rsidRPr="00D22442" w:rsidRDefault="002040C4" w:rsidP="002040C4">
      <w:pPr>
        <w:autoSpaceDE w:val="0"/>
        <w:autoSpaceDN w:val="0"/>
        <w:adjustRightInd w:val="0"/>
        <w:spacing w:after="0" w:line="240" w:lineRule="auto"/>
        <w:rPr>
          <w:rFonts w:cstheme="minorHAnsi"/>
          <w:bCs/>
          <w:color w:val="000000" w:themeColor="text1"/>
        </w:rPr>
      </w:pPr>
      <w:r w:rsidRPr="00D22442">
        <w:rPr>
          <w:rStyle w:val="Heading4Char"/>
          <w:rFonts w:asciiTheme="minorHAnsi" w:hAnsiTheme="minorHAnsi" w:cstheme="minorHAnsi"/>
        </w:rPr>
        <w:t>Office Location:</w:t>
      </w:r>
      <w:r w:rsidR="00A62238" w:rsidRPr="00D22442">
        <w:rPr>
          <w:rFonts w:cstheme="minorHAnsi"/>
          <w:bCs/>
          <w:color w:val="000000" w:themeColor="text1"/>
        </w:rPr>
        <w:t xml:space="preserve"> KINE Building </w:t>
      </w:r>
      <w:r w:rsidR="006836CA">
        <w:rPr>
          <w:rFonts w:cstheme="minorHAnsi"/>
          <w:bCs/>
          <w:color w:val="000000" w:themeColor="text1"/>
        </w:rPr>
        <w:t>103</w:t>
      </w:r>
    </w:p>
    <w:p w14:paraId="40298AAF" w14:textId="347680C7" w:rsidR="002040C4" w:rsidRPr="00D22442" w:rsidRDefault="002040C4" w:rsidP="002040C4">
      <w:pPr>
        <w:autoSpaceDE w:val="0"/>
        <w:autoSpaceDN w:val="0"/>
        <w:adjustRightInd w:val="0"/>
        <w:spacing w:after="0" w:line="240" w:lineRule="auto"/>
        <w:rPr>
          <w:rFonts w:cstheme="minorHAnsi"/>
          <w:bCs/>
          <w:color w:val="000000" w:themeColor="text1"/>
        </w:rPr>
      </w:pPr>
      <w:r w:rsidRPr="00D22442">
        <w:rPr>
          <w:rStyle w:val="Heading4Char"/>
          <w:rFonts w:asciiTheme="minorHAnsi" w:hAnsiTheme="minorHAnsi" w:cstheme="minorHAnsi"/>
        </w:rPr>
        <w:t>Office Hours:</w:t>
      </w:r>
      <w:r w:rsidR="00A62238" w:rsidRPr="00D22442">
        <w:rPr>
          <w:rFonts w:cstheme="minorHAnsi"/>
          <w:bCs/>
          <w:color w:val="000000" w:themeColor="text1"/>
        </w:rPr>
        <w:t xml:space="preserve"> </w:t>
      </w:r>
      <w:r w:rsidR="006836CA">
        <w:rPr>
          <w:rFonts w:cstheme="minorHAnsi"/>
          <w:bCs/>
          <w:color w:val="000000" w:themeColor="text1"/>
        </w:rPr>
        <w:t xml:space="preserve">email to schedule an </w:t>
      </w:r>
      <w:proofErr w:type="gramStart"/>
      <w:r w:rsidR="006836CA">
        <w:rPr>
          <w:rFonts w:cstheme="minorHAnsi"/>
          <w:bCs/>
          <w:color w:val="000000" w:themeColor="text1"/>
        </w:rPr>
        <w:t>appointment</w:t>
      </w:r>
      <w:proofErr w:type="gramEnd"/>
    </w:p>
    <w:p w14:paraId="40298AB0" w14:textId="4DB07887" w:rsidR="002040C4" w:rsidRPr="00D22442" w:rsidRDefault="002040C4" w:rsidP="002040C4">
      <w:pPr>
        <w:autoSpaceDE w:val="0"/>
        <w:autoSpaceDN w:val="0"/>
        <w:adjustRightInd w:val="0"/>
        <w:spacing w:after="0" w:line="240" w:lineRule="auto"/>
        <w:rPr>
          <w:rFonts w:cstheme="minorHAnsi"/>
          <w:bCs/>
          <w:color w:val="000000" w:themeColor="text1"/>
        </w:rPr>
      </w:pPr>
      <w:proofErr w:type="gramStart"/>
      <w:r w:rsidRPr="00D22442">
        <w:rPr>
          <w:rStyle w:val="Heading4Char"/>
          <w:rFonts w:asciiTheme="minorHAnsi" w:hAnsiTheme="minorHAnsi" w:cstheme="minorHAnsi"/>
        </w:rPr>
        <w:t>Email</w:t>
      </w:r>
      <w:r w:rsidRPr="00D22442">
        <w:rPr>
          <w:rFonts w:cstheme="minorHAnsi"/>
          <w:b/>
          <w:bCs/>
          <w:color w:val="000000" w:themeColor="text1"/>
        </w:rPr>
        <w:t>:</w:t>
      </w:r>
      <w:r w:rsidR="00A62238" w:rsidRPr="00D22442">
        <w:rPr>
          <w:rFonts w:cstheme="minorHAnsi"/>
          <w:bCs/>
          <w:color w:val="000000" w:themeColor="text1"/>
        </w:rPr>
        <w:t>weimawh@auburn.edu</w:t>
      </w:r>
      <w:proofErr w:type="gramEnd"/>
    </w:p>
    <w:p w14:paraId="40298AB1" w14:textId="0AE01039" w:rsidR="002040C4" w:rsidRPr="00D22442" w:rsidRDefault="002040C4" w:rsidP="002040C4">
      <w:pPr>
        <w:autoSpaceDE w:val="0"/>
        <w:autoSpaceDN w:val="0"/>
        <w:adjustRightInd w:val="0"/>
        <w:spacing w:after="0" w:line="240" w:lineRule="auto"/>
        <w:rPr>
          <w:rFonts w:cstheme="minorHAnsi"/>
          <w:bCs/>
          <w:color w:val="000000" w:themeColor="text1"/>
        </w:rPr>
      </w:pPr>
      <w:r w:rsidRPr="00D22442">
        <w:rPr>
          <w:rStyle w:val="Heading4Char"/>
          <w:rFonts w:asciiTheme="minorHAnsi" w:hAnsiTheme="minorHAnsi" w:cstheme="minorHAnsi"/>
        </w:rPr>
        <w:t>Phone number:</w:t>
      </w:r>
      <w:r w:rsidR="00A62238" w:rsidRPr="00D22442">
        <w:rPr>
          <w:rFonts w:cstheme="minorHAnsi"/>
          <w:bCs/>
          <w:color w:val="000000" w:themeColor="text1"/>
        </w:rPr>
        <w:t xml:space="preserve"> 334-844-1468</w:t>
      </w:r>
    </w:p>
    <w:p w14:paraId="40298AB3" w14:textId="77777777" w:rsidR="002040C4" w:rsidRPr="00D22442" w:rsidRDefault="002040C4" w:rsidP="002040C4">
      <w:pPr>
        <w:autoSpaceDE w:val="0"/>
        <w:autoSpaceDN w:val="0"/>
        <w:adjustRightInd w:val="0"/>
        <w:spacing w:after="0" w:line="240" w:lineRule="auto"/>
        <w:rPr>
          <w:rFonts w:cstheme="minorHAnsi"/>
          <w:bCs/>
          <w:color w:val="FF0000"/>
        </w:rPr>
      </w:pPr>
    </w:p>
    <w:p w14:paraId="40298AB4" w14:textId="77777777" w:rsidR="002040C4" w:rsidRPr="00D22442" w:rsidRDefault="002040C4" w:rsidP="001959A0">
      <w:pPr>
        <w:pStyle w:val="Heading3"/>
        <w:rPr>
          <w:rFonts w:cstheme="minorHAnsi"/>
        </w:rPr>
      </w:pPr>
      <w:r w:rsidRPr="00D22442">
        <w:rPr>
          <w:rFonts w:cstheme="minorHAnsi"/>
        </w:rPr>
        <w:t>Course Description:</w:t>
      </w:r>
    </w:p>
    <w:p w14:paraId="78BB1713" w14:textId="77777777" w:rsidR="002F1A98" w:rsidRDefault="00D22442" w:rsidP="002F1A98">
      <w:pPr>
        <w:pStyle w:val="Default"/>
        <w:rPr>
          <w:rFonts w:asciiTheme="minorHAnsi" w:hAnsiTheme="minorHAnsi" w:cstheme="minorHAnsi"/>
        </w:rPr>
      </w:pPr>
      <w:r w:rsidRPr="00D22442">
        <w:rPr>
          <w:rFonts w:asciiTheme="minorHAnsi" w:hAnsiTheme="minorHAnsi" w:cstheme="minorHAnsi"/>
        </w:rPr>
        <w:t>KINE 4403 is a clinically oriented human anatomy course. This course is designed to provide an advanced, in depth analysis of human functional anatomy, with primary emphasis being placed on the articular, skeletal, muscular, and nervous systems.</w:t>
      </w:r>
    </w:p>
    <w:p w14:paraId="644A7D3D" w14:textId="3C712CE9" w:rsidR="006F3769" w:rsidRPr="00D22442" w:rsidRDefault="00C43CB2" w:rsidP="002F1A98">
      <w:pPr>
        <w:pStyle w:val="Default"/>
        <w:rPr>
          <w:rFonts w:asciiTheme="minorHAnsi" w:hAnsiTheme="minorHAnsi" w:cstheme="minorHAnsi"/>
        </w:rPr>
      </w:pPr>
      <w:r w:rsidRPr="00D22442">
        <w:rPr>
          <w:rFonts w:asciiTheme="minorHAnsi" w:hAnsiTheme="minorHAnsi" w:cstheme="minorHAnsi"/>
        </w:rPr>
        <w:t xml:space="preserve"> </w:t>
      </w:r>
    </w:p>
    <w:p w14:paraId="40298ABC" w14:textId="56465C29" w:rsidR="002040C4" w:rsidRPr="00D22442" w:rsidRDefault="002040C4" w:rsidP="006F3769">
      <w:pPr>
        <w:pStyle w:val="Heading3"/>
        <w:rPr>
          <w:rFonts w:cstheme="minorHAnsi"/>
        </w:rPr>
      </w:pPr>
      <w:r w:rsidRPr="00D22442">
        <w:rPr>
          <w:rFonts w:cstheme="minorHAnsi"/>
        </w:rPr>
        <w:t>Student Learning Outcomes:</w:t>
      </w:r>
    </w:p>
    <w:p w14:paraId="6707A18A" w14:textId="7777777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To gain basic understanding of: </w:t>
      </w:r>
    </w:p>
    <w:p w14:paraId="2ACD2079" w14:textId="7777777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Anatomical terminology </w:t>
      </w:r>
    </w:p>
    <w:p w14:paraId="1A6386AB" w14:textId="7777777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Joint structure and function </w:t>
      </w:r>
    </w:p>
    <w:p w14:paraId="77321740" w14:textId="7777777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Musculoskeletal structure and function </w:t>
      </w:r>
    </w:p>
    <w:p w14:paraId="57B2D6E1" w14:textId="7777777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Applied anatomy relative to human movement </w:t>
      </w:r>
    </w:p>
    <w:p w14:paraId="40298ABE" w14:textId="5CD4CDF8" w:rsidR="002040C4" w:rsidRPr="00D22442" w:rsidRDefault="00D22442" w:rsidP="002F1A98">
      <w:pPr>
        <w:pStyle w:val="Default"/>
        <w:rPr>
          <w:rFonts w:asciiTheme="minorHAnsi" w:hAnsiTheme="minorHAnsi" w:cstheme="minorHAnsi"/>
          <w:bCs/>
        </w:rPr>
      </w:pPr>
      <w:r w:rsidRPr="00D22442">
        <w:rPr>
          <w:rFonts w:asciiTheme="minorHAnsi" w:hAnsiTheme="minorHAnsi" w:cstheme="minorHAnsi"/>
        </w:rPr>
        <w:t>Applied anatomy relative to orthopedic injury and rehabilitation</w:t>
      </w:r>
    </w:p>
    <w:p w14:paraId="3943517A" w14:textId="77777777" w:rsidR="006F3769" w:rsidRPr="00D22442" w:rsidRDefault="006F3769">
      <w:pPr>
        <w:spacing w:after="160" w:line="259" w:lineRule="auto"/>
        <w:rPr>
          <w:rFonts w:eastAsiaTheme="majorEastAsia" w:cstheme="minorHAnsi"/>
          <w:b/>
          <w:color w:val="404040" w:themeColor="text1" w:themeTint="BF"/>
          <w:spacing w:val="20"/>
          <w:szCs w:val="24"/>
        </w:rPr>
      </w:pPr>
      <w:r w:rsidRPr="00D22442">
        <w:rPr>
          <w:rFonts w:cstheme="minorHAnsi"/>
        </w:rPr>
        <w:br w:type="page"/>
      </w:r>
    </w:p>
    <w:p w14:paraId="40298AC5" w14:textId="18B38007" w:rsidR="002040C4" w:rsidRPr="00D22442" w:rsidRDefault="00106A57" w:rsidP="00C52705">
      <w:pPr>
        <w:pStyle w:val="Heading3"/>
        <w:rPr>
          <w:rFonts w:cstheme="minorHAnsi"/>
        </w:rPr>
      </w:pPr>
      <w:r w:rsidRPr="00D22442">
        <w:rPr>
          <w:rFonts w:cstheme="minorHAnsi"/>
        </w:rPr>
        <w:lastRenderedPageBreak/>
        <w:t>Course Overview</w:t>
      </w:r>
    </w:p>
    <w:p w14:paraId="1C88FFA1" w14:textId="7777777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Week 1: Lectures 1 </w:t>
      </w:r>
    </w:p>
    <w:p w14:paraId="4EC390AA" w14:textId="06545147"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Week 2: Lecture</w:t>
      </w:r>
      <w:r w:rsidR="006836CA">
        <w:rPr>
          <w:rFonts w:asciiTheme="minorHAnsi" w:hAnsiTheme="minorHAnsi" w:cstheme="minorHAnsi"/>
        </w:rPr>
        <w:t>s</w:t>
      </w:r>
      <w:r w:rsidRPr="00D22442">
        <w:rPr>
          <w:rFonts w:asciiTheme="minorHAnsi" w:hAnsiTheme="minorHAnsi" w:cstheme="minorHAnsi"/>
        </w:rPr>
        <w:t xml:space="preserve"> 2</w:t>
      </w:r>
      <w:r w:rsidR="006836CA">
        <w:rPr>
          <w:rFonts w:asciiTheme="minorHAnsi" w:hAnsiTheme="minorHAnsi" w:cstheme="minorHAnsi"/>
        </w:rPr>
        <w:t>, 3 &amp; 4</w:t>
      </w:r>
    </w:p>
    <w:p w14:paraId="3F91A70B" w14:textId="4B860115"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Week 3: </w:t>
      </w:r>
      <w:r w:rsidR="006836CA">
        <w:rPr>
          <w:rFonts w:asciiTheme="minorHAnsi" w:hAnsiTheme="minorHAnsi" w:cstheme="minorHAnsi"/>
        </w:rPr>
        <w:t>Exam 1 &amp; Lectures 5, 6</w:t>
      </w:r>
    </w:p>
    <w:p w14:paraId="51C2304E" w14:textId="398EED96"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Week 4:</w:t>
      </w:r>
      <w:r w:rsidR="006836CA">
        <w:rPr>
          <w:rFonts w:asciiTheme="minorHAnsi" w:hAnsiTheme="minorHAnsi" w:cstheme="minorHAnsi"/>
        </w:rPr>
        <w:t xml:space="preserve"> </w:t>
      </w:r>
      <w:r w:rsidR="006836CA">
        <w:rPr>
          <w:rFonts w:asciiTheme="minorHAnsi" w:hAnsiTheme="minorHAnsi" w:cstheme="minorHAnsi"/>
        </w:rPr>
        <w:t>Exam 2</w:t>
      </w:r>
      <w:r w:rsidR="006836CA">
        <w:rPr>
          <w:rFonts w:asciiTheme="minorHAnsi" w:hAnsiTheme="minorHAnsi" w:cstheme="minorHAnsi"/>
        </w:rPr>
        <w:t xml:space="preserve"> &amp;</w:t>
      </w:r>
      <w:r w:rsidRPr="00D22442">
        <w:rPr>
          <w:rFonts w:asciiTheme="minorHAnsi" w:hAnsiTheme="minorHAnsi" w:cstheme="minorHAnsi"/>
        </w:rPr>
        <w:t xml:space="preserve"> </w:t>
      </w:r>
      <w:r w:rsidR="006836CA">
        <w:rPr>
          <w:rFonts w:asciiTheme="minorHAnsi" w:hAnsiTheme="minorHAnsi" w:cstheme="minorHAnsi"/>
        </w:rPr>
        <w:t>Lectures 7, 8, 9</w:t>
      </w:r>
    </w:p>
    <w:p w14:paraId="21C3FBFA" w14:textId="53083A1E"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Week 5: </w:t>
      </w:r>
      <w:r w:rsidR="006836CA">
        <w:rPr>
          <w:rFonts w:asciiTheme="minorHAnsi" w:hAnsiTheme="minorHAnsi" w:cstheme="minorHAnsi"/>
        </w:rPr>
        <w:t>Exam 3 &amp; Lectures 10, 11, 12</w:t>
      </w:r>
    </w:p>
    <w:p w14:paraId="76A65EEA" w14:textId="681243C9" w:rsidR="00D22442" w:rsidRPr="00D22442" w:rsidRDefault="00D22442" w:rsidP="00D22442">
      <w:pPr>
        <w:pStyle w:val="Default"/>
        <w:rPr>
          <w:rFonts w:asciiTheme="minorHAnsi" w:hAnsiTheme="minorHAnsi" w:cstheme="minorHAnsi"/>
        </w:rPr>
      </w:pPr>
      <w:r w:rsidRPr="00D22442">
        <w:rPr>
          <w:rFonts w:asciiTheme="minorHAnsi" w:hAnsiTheme="minorHAnsi" w:cstheme="minorHAnsi"/>
        </w:rPr>
        <w:t xml:space="preserve">Week 6: </w:t>
      </w:r>
      <w:r w:rsidR="006836CA">
        <w:rPr>
          <w:rFonts w:asciiTheme="minorHAnsi" w:hAnsiTheme="minorHAnsi" w:cstheme="minorHAnsi"/>
        </w:rPr>
        <w:t>Exam 4</w:t>
      </w:r>
      <w:r w:rsidRPr="00D22442">
        <w:rPr>
          <w:rFonts w:asciiTheme="minorHAnsi" w:hAnsiTheme="minorHAnsi" w:cstheme="minorHAnsi"/>
        </w:rPr>
        <w:t xml:space="preserve"> </w:t>
      </w:r>
    </w:p>
    <w:p w14:paraId="6A15A35D" w14:textId="77777777" w:rsidR="00D22442" w:rsidRPr="00D22442" w:rsidRDefault="00D22442" w:rsidP="00D22442">
      <w:pPr>
        <w:rPr>
          <w:rFonts w:cstheme="minorHAnsi"/>
        </w:rPr>
      </w:pPr>
      <w:r w:rsidRPr="00D22442">
        <w:rPr>
          <w:rFonts w:cstheme="minorHAnsi"/>
        </w:rPr>
        <w:t>* This is a tentative schedule and is subject to change</w:t>
      </w:r>
    </w:p>
    <w:p w14:paraId="40298AC7" w14:textId="77777777" w:rsidR="00BB1705" w:rsidRPr="00D22442" w:rsidRDefault="00BB1705" w:rsidP="002040C4">
      <w:pPr>
        <w:autoSpaceDE w:val="0"/>
        <w:autoSpaceDN w:val="0"/>
        <w:adjustRightInd w:val="0"/>
        <w:spacing w:after="0" w:line="240" w:lineRule="auto"/>
        <w:rPr>
          <w:rFonts w:cstheme="minorHAnsi"/>
          <w:b/>
          <w:bCs/>
          <w:color w:val="000000"/>
        </w:rPr>
      </w:pPr>
    </w:p>
    <w:p w14:paraId="40298AC8" w14:textId="77777777" w:rsidR="002040C4" w:rsidRPr="00D22442" w:rsidRDefault="002040C4" w:rsidP="00C52705">
      <w:pPr>
        <w:pStyle w:val="Heading3"/>
        <w:rPr>
          <w:rFonts w:cstheme="minorHAnsi"/>
          <w:color w:val="FF0000"/>
        </w:rPr>
      </w:pPr>
      <w:r w:rsidRPr="00D22442">
        <w:rPr>
          <w:rFonts w:cstheme="minorHAnsi"/>
        </w:rPr>
        <w:t>EVALUATION METHODS:</w:t>
      </w:r>
    </w:p>
    <w:p w14:paraId="6F6119AE" w14:textId="4FDF33FF" w:rsidR="00B855D4" w:rsidRPr="00D22442" w:rsidRDefault="00B855D4" w:rsidP="00D22442">
      <w:pPr>
        <w:pStyle w:val="Heading4"/>
        <w:rPr>
          <w:rFonts w:asciiTheme="minorHAnsi" w:hAnsiTheme="minorHAnsi" w:cstheme="minorHAnsi"/>
        </w:rPr>
      </w:pPr>
      <w:r w:rsidRPr="00D22442">
        <w:rPr>
          <w:rFonts w:asciiTheme="minorHAnsi" w:hAnsiTheme="minorHAnsi" w:cstheme="minorHAnsi"/>
        </w:rPr>
        <w:t>Course Requirements:</w:t>
      </w:r>
    </w:p>
    <w:p w14:paraId="14D90328" w14:textId="6C14FDDA" w:rsidR="00D22442" w:rsidRPr="00D22442" w:rsidRDefault="00D22442" w:rsidP="00D22442">
      <w:pPr>
        <w:rPr>
          <w:rFonts w:cstheme="minorHAnsi"/>
        </w:rPr>
      </w:pPr>
      <w:r w:rsidRPr="00D22442">
        <w:rPr>
          <w:rFonts w:cstheme="minorHAnsi"/>
        </w:rPr>
        <w:t>Exams (4), Quizzes (12)</w:t>
      </w:r>
      <w:r w:rsidR="006836CA">
        <w:rPr>
          <w:rFonts w:cstheme="minorHAnsi"/>
        </w:rPr>
        <w:t xml:space="preserve">, Discussion Boards (4) </w:t>
      </w:r>
    </w:p>
    <w:p w14:paraId="1EA40177" w14:textId="77777777" w:rsidR="00D22442" w:rsidRPr="00D22442" w:rsidRDefault="00D22442" w:rsidP="00D22442">
      <w:pPr>
        <w:rPr>
          <w:rFonts w:cstheme="minorHAnsi"/>
        </w:rPr>
      </w:pPr>
    </w:p>
    <w:p w14:paraId="0E9E7E96" w14:textId="0A3C7B17" w:rsidR="00B855D4" w:rsidRPr="00D22442" w:rsidRDefault="00B855D4" w:rsidP="00B855D4">
      <w:pPr>
        <w:pStyle w:val="Heading4"/>
        <w:rPr>
          <w:rFonts w:asciiTheme="minorHAnsi" w:hAnsiTheme="minorHAnsi" w:cstheme="minorHAnsi"/>
        </w:rPr>
      </w:pPr>
      <w:r w:rsidRPr="00D22442">
        <w:rPr>
          <w:rFonts w:asciiTheme="minorHAnsi" w:hAnsiTheme="minorHAnsi" w:cstheme="minorHAnsi"/>
        </w:rPr>
        <w:t>Grading and Evaluation Procedure:</w:t>
      </w:r>
    </w:p>
    <w:p w14:paraId="12353FD3" w14:textId="77777777" w:rsidR="00D22442" w:rsidRPr="00D22442" w:rsidRDefault="00D22442" w:rsidP="00D22442">
      <w:pPr>
        <w:rPr>
          <w:rFonts w:cstheme="minorHAnsi"/>
        </w:rPr>
      </w:pPr>
    </w:p>
    <w:p w14:paraId="45AF3310" w14:textId="77777777" w:rsidR="00D22442" w:rsidRPr="00D22442" w:rsidRDefault="00D22442" w:rsidP="00D22442">
      <w:pPr>
        <w:rPr>
          <w:rFonts w:cstheme="minorHAnsi"/>
        </w:rPr>
      </w:pPr>
      <w:r w:rsidRPr="00D22442">
        <w:rPr>
          <w:rFonts w:cstheme="minorHAnsi"/>
        </w:rPr>
        <w:t xml:space="preserve">Grading Scale: </w:t>
      </w:r>
    </w:p>
    <w:p w14:paraId="6D46C3A7" w14:textId="77777777" w:rsidR="00D22442" w:rsidRPr="00D22442" w:rsidRDefault="00D22442" w:rsidP="00D22442">
      <w:pPr>
        <w:spacing w:line="240" w:lineRule="auto"/>
        <w:contextualSpacing/>
        <w:rPr>
          <w:rFonts w:cstheme="minorHAnsi"/>
        </w:rPr>
      </w:pPr>
      <w:r w:rsidRPr="00D22442">
        <w:rPr>
          <w:rFonts w:cstheme="minorHAnsi"/>
        </w:rPr>
        <w:t xml:space="preserve">A 100 - 90% </w:t>
      </w:r>
    </w:p>
    <w:p w14:paraId="4ECCCB83" w14:textId="77777777" w:rsidR="00D22442" w:rsidRPr="00D22442" w:rsidRDefault="00D22442" w:rsidP="00D22442">
      <w:pPr>
        <w:spacing w:line="240" w:lineRule="auto"/>
        <w:contextualSpacing/>
        <w:rPr>
          <w:rFonts w:cstheme="minorHAnsi"/>
        </w:rPr>
      </w:pPr>
      <w:r w:rsidRPr="00D22442">
        <w:rPr>
          <w:rFonts w:cstheme="minorHAnsi"/>
        </w:rPr>
        <w:t xml:space="preserve">B 89 - 80% </w:t>
      </w:r>
    </w:p>
    <w:p w14:paraId="21A84585" w14:textId="77777777" w:rsidR="00D22442" w:rsidRPr="00D22442" w:rsidRDefault="00D22442" w:rsidP="00D22442">
      <w:pPr>
        <w:spacing w:line="240" w:lineRule="auto"/>
        <w:contextualSpacing/>
        <w:rPr>
          <w:rFonts w:cstheme="minorHAnsi"/>
        </w:rPr>
      </w:pPr>
      <w:r w:rsidRPr="00D22442">
        <w:rPr>
          <w:rFonts w:cstheme="minorHAnsi"/>
        </w:rPr>
        <w:t xml:space="preserve">C 79 - 70% </w:t>
      </w:r>
    </w:p>
    <w:p w14:paraId="4F7FCC7E" w14:textId="77777777" w:rsidR="00D22442" w:rsidRPr="00D22442" w:rsidRDefault="00D22442" w:rsidP="00D22442">
      <w:pPr>
        <w:spacing w:line="240" w:lineRule="auto"/>
        <w:contextualSpacing/>
        <w:rPr>
          <w:rFonts w:cstheme="minorHAnsi"/>
        </w:rPr>
      </w:pPr>
      <w:r w:rsidRPr="00D22442">
        <w:rPr>
          <w:rFonts w:cstheme="minorHAnsi"/>
        </w:rPr>
        <w:t xml:space="preserve">D 69 - 60 </w:t>
      </w:r>
    </w:p>
    <w:p w14:paraId="74D4DB0E" w14:textId="77777777" w:rsidR="00D22442" w:rsidRPr="00D22442" w:rsidRDefault="00D22442" w:rsidP="00D22442">
      <w:pPr>
        <w:spacing w:line="240" w:lineRule="auto"/>
        <w:contextualSpacing/>
        <w:rPr>
          <w:rFonts w:cstheme="minorHAnsi"/>
        </w:rPr>
      </w:pPr>
      <w:r w:rsidRPr="00D22442">
        <w:rPr>
          <w:rFonts w:cstheme="minorHAnsi"/>
        </w:rPr>
        <w:t xml:space="preserve">F ≤ 59 </w:t>
      </w:r>
    </w:p>
    <w:p w14:paraId="2E365E61" w14:textId="77777777" w:rsidR="00D22442" w:rsidRPr="00D22442" w:rsidRDefault="00D22442" w:rsidP="00D22442">
      <w:pPr>
        <w:spacing w:line="240" w:lineRule="auto"/>
        <w:contextualSpacing/>
        <w:rPr>
          <w:rFonts w:cstheme="minorHAnsi"/>
        </w:rPr>
      </w:pPr>
    </w:p>
    <w:p w14:paraId="1323B1EE" w14:textId="77777777" w:rsidR="00D22442" w:rsidRPr="00D22442" w:rsidRDefault="00D22442" w:rsidP="00D22442">
      <w:pPr>
        <w:pStyle w:val="Heading4"/>
      </w:pPr>
      <w:r w:rsidRPr="00D22442">
        <w:t xml:space="preserve">Textbook: </w:t>
      </w:r>
    </w:p>
    <w:p w14:paraId="24924299" w14:textId="77777777" w:rsidR="002F1A98" w:rsidRDefault="00D22442" w:rsidP="002F1A98">
      <w:r w:rsidRPr="00D22442">
        <w:t>Floyd, R.T. (2009) Manual of Structural Kinesiology (17</w:t>
      </w:r>
      <w:proofErr w:type="spellStart"/>
      <w:r w:rsidRPr="00D22442">
        <w:rPr>
          <w:position w:val="10"/>
          <w:vertAlign w:val="superscript"/>
        </w:rPr>
        <w:t>th</w:t>
      </w:r>
      <w:proofErr w:type="spellEnd"/>
      <w:r w:rsidRPr="00D22442">
        <w:rPr>
          <w:position w:val="10"/>
          <w:vertAlign w:val="superscript"/>
        </w:rPr>
        <w:t xml:space="preserve"> </w:t>
      </w:r>
      <w:r w:rsidRPr="00D22442">
        <w:t>Ed.). McGraw-Hill, New York, NY.</w:t>
      </w:r>
    </w:p>
    <w:p w14:paraId="342F28E0" w14:textId="1A11A63A" w:rsidR="00D22442" w:rsidRPr="00D22442" w:rsidRDefault="002F1A98" w:rsidP="002F1A98">
      <w:pPr>
        <w:rPr>
          <w:rFonts w:cstheme="minorHAnsi"/>
        </w:rPr>
      </w:pPr>
      <w:r w:rsidRPr="00D22442">
        <w:rPr>
          <w:rFonts w:cstheme="minorHAnsi"/>
        </w:rPr>
        <w:t xml:space="preserve"> </w:t>
      </w:r>
    </w:p>
    <w:p w14:paraId="1EC14DF9" w14:textId="22DA850E" w:rsidR="00D22442" w:rsidRPr="00D22442" w:rsidRDefault="00D22442" w:rsidP="00D22442">
      <w:pPr>
        <w:pStyle w:val="Heading3"/>
        <w:spacing w:line="240" w:lineRule="auto"/>
        <w:contextualSpacing/>
        <w:rPr>
          <w:rFonts w:cstheme="minorHAnsi"/>
        </w:rPr>
      </w:pPr>
      <w:r w:rsidRPr="00D22442">
        <w:rPr>
          <w:rFonts w:cstheme="minorHAnsi"/>
        </w:rPr>
        <w:t>Course Policy</w:t>
      </w:r>
    </w:p>
    <w:p w14:paraId="76CF8B66" w14:textId="77777777" w:rsidR="00D22442" w:rsidRPr="00D22442" w:rsidRDefault="00D22442" w:rsidP="00D22442">
      <w:pPr>
        <w:spacing w:line="240" w:lineRule="auto"/>
        <w:contextualSpacing/>
        <w:rPr>
          <w:rFonts w:cstheme="minorHAnsi"/>
        </w:rPr>
      </w:pPr>
    </w:p>
    <w:p w14:paraId="0E2EE209" w14:textId="77777777" w:rsidR="00D22442" w:rsidRPr="00D22442" w:rsidRDefault="00D22442" w:rsidP="00D22442">
      <w:pPr>
        <w:spacing w:line="240" w:lineRule="auto"/>
        <w:contextualSpacing/>
      </w:pPr>
      <w:r w:rsidRPr="00D22442">
        <w:t>***Course Work &amp; Evaluation:</w:t>
      </w:r>
    </w:p>
    <w:p w14:paraId="0670A91C" w14:textId="77777777" w:rsidR="002F1A98" w:rsidRDefault="00D22442" w:rsidP="00D22442">
      <w:pPr>
        <w:spacing w:line="240" w:lineRule="auto"/>
        <w:contextualSpacing/>
      </w:pPr>
      <w:r w:rsidRPr="00D22442">
        <w:t>It is the student's responsibility to be able to navigate and check Canvas on a DAILY basis for Discussion updates/postings, Assessment Deadlines, Grades, and all other Canvas functions.</w:t>
      </w:r>
    </w:p>
    <w:p w14:paraId="62EBDC99" w14:textId="2B144900" w:rsidR="00D22442" w:rsidRPr="00D22442" w:rsidRDefault="002F1A98" w:rsidP="00D22442">
      <w:pPr>
        <w:spacing w:line="240" w:lineRule="auto"/>
        <w:contextualSpacing/>
      </w:pPr>
      <w:r w:rsidRPr="00D22442">
        <w:t xml:space="preserve"> </w:t>
      </w:r>
    </w:p>
    <w:p w14:paraId="0D7AD7C4" w14:textId="77777777" w:rsidR="00D22442" w:rsidRPr="00D22442" w:rsidRDefault="00D22442" w:rsidP="00D22442">
      <w:pPr>
        <w:spacing w:line="240" w:lineRule="auto"/>
        <w:contextualSpacing/>
      </w:pPr>
      <w:r w:rsidRPr="00D22442">
        <w:t>All course work will be completed and graded online.  It is the student's responsibility to provide themselves with enough time to take the online assessments.  Failure to plan ahead will result in the grade that is given.</w:t>
      </w:r>
    </w:p>
    <w:p w14:paraId="3CB4292F" w14:textId="77777777" w:rsidR="00D22442" w:rsidRPr="00D22442" w:rsidRDefault="00D22442" w:rsidP="00D22442">
      <w:pPr>
        <w:spacing w:line="240" w:lineRule="auto"/>
        <w:contextualSpacing/>
      </w:pPr>
    </w:p>
    <w:p w14:paraId="669CC5A4" w14:textId="77777777" w:rsidR="00D22442" w:rsidRPr="00D22442" w:rsidRDefault="00D22442" w:rsidP="00D22442">
      <w:pPr>
        <w:spacing w:line="240" w:lineRule="auto"/>
        <w:contextualSpacing/>
      </w:pPr>
      <w:r w:rsidRPr="00D22442">
        <w:t xml:space="preserve">Quizzes and exams will remain open only for specified dates and times; it is the student's responsibility to check Canvas online frequently to plan ahead for these dates and times.  No make-up quizzes/exams will be allowed, and a score of 0 will be recorded for missed assignments.* </w:t>
      </w:r>
    </w:p>
    <w:p w14:paraId="27570F0E" w14:textId="77777777" w:rsidR="00D22442" w:rsidRPr="00D22442" w:rsidRDefault="00D22442" w:rsidP="00D22442">
      <w:pPr>
        <w:spacing w:line="240" w:lineRule="auto"/>
        <w:contextualSpacing/>
      </w:pPr>
      <w:r w:rsidRPr="00D22442">
        <w:t xml:space="preserve">* Only applicable to unexcused absences. Please refer to the Student Policy </w:t>
      </w:r>
      <w:proofErr w:type="spellStart"/>
      <w:r w:rsidRPr="00D22442">
        <w:t>eHandbook</w:t>
      </w:r>
      <w:proofErr w:type="spellEnd"/>
      <w:r w:rsidRPr="00D22442">
        <w:t xml:space="preserve"> (</w:t>
      </w:r>
      <w:hyperlink r:id="rId10" w:tgtFrame="_blank" w:history="1">
        <w:r w:rsidRPr="00D22442">
          <w:rPr>
            <w:rStyle w:val="Hyperlink"/>
            <w:rFonts w:cstheme="minorHAnsi"/>
            <w:sz w:val="22"/>
          </w:rPr>
          <w:t>www.auburn.edu/studentpolicies</w:t>
        </w:r>
      </w:hyperlink>
      <w:r w:rsidRPr="00D22442">
        <w:rPr>
          <w:sz w:val="22"/>
        </w:rPr>
        <w:t>)</w:t>
      </w:r>
      <w:r w:rsidRPr="00D22442">
        <w:t xml:space="preserve"> for the definitions of excused absences. </w:t>
      </w:r>
    </w:p>
    <w:p w14:paraId="51E943D5" w14:textId="77777777" w:rsidR="00D22442" w:rsidRPr="00D22442" w:rsidRDefault="00D22442" w:rsidP="00D22442">
      <w:pPr>
        <w:spacing w:line="240" w:lineRule="auto"/>
        <w:contextualSpacing/>
      </w:pPr>
    </w:p>
    <w:p w14:paraId="7CDC219C" w14:textId="77777777" w:rsidR="00D22442" w:rsidRPr="00D22442" w:rsidRDefault="00D22442" w:rsidP="00D22442">
      <w:pPr>
        <w:spacing w:line="240" w:lineRule="auto"/>
        <w:contextualSpacing/>
      </w:pPr>
      <w:r w:rsidRPr="00D22442">
        <w:lastRenderedPageBreak/>
        <w:t>Make-up work must be completed within 5 calendar days.</w:t>
      </w:r>
    </w:p>
    <w:p w14:paraId="240258B5" w14:textId="77777777" w:rsidR="00D22442" w:rsidRPr="00D22442" w:rsidRDefault="00D22442" w:rsidP="00D22442">
      <w:pPr>
        <w:spacing w:line="240" w:lineRule="auto"/>
        <w:contextualSpacing/>
      </w:pPr>
    </w:p>
    <w:p w14:paraId="0911D520" w14:textId="77777777" w:rsidR="00D22442" w:rsidRPr="00D22442" w:rsidRDefault="00D22442" w:rsidP="00D22442">
      <w:pPr>
        <w:spacing w:line="240" w:lineRule="auto"/>
        <w:contextualSpacing/>
      </w:pPr>
      <w:r w:rsidRPr="00D22442">
        <w:t xml:space="preserve">Any concerns regarding points or questions on a quiz/exam must be communicated to the instructor via email within 2 days of the submission deadline. </w:t>
      </w:r>
    </w:p>
    <w:p w14:paraId="0C29D70A" w14:textId="77777777" w:rsidR="00D22442" w:rsidRPr="00D22442" w:rsidRDefault="00D22442" w:rsidP="00D22442">
      <w:pPr>
        <w:spacing w:line="240" w:lineRule="auto"/>
        <w:contextualSpacing/>
      </w:pPr>
    </w:p>
    <w:p w14:paraId="3C2B46C4" w14:textId="77777777" w:rsidR="00D22442" w:rsidRPr="00D22442" w:rsidRDefault="00D22442" w:rsidP="00D22442">
      <w:pPr>
        <w:spacing w:line="240" w:lineRule="auto"/>
        <w:contextualSpacing/>
      </w:pPr>
      <w:r w:rsidRPr="00D22442">
        <w:t>Students are expected to take the quizzes/exams on their own without the benefit of a book, notes, or other resources.</w:t>
      </w:r>
    </w:p>
    <w:p w14:paraId="6346A684" w14:textId="77777777" w:rsidR="00D22442" w:rsidRPr="00D22442" w:rsidRDefault="00D22442" w:rsidP="00D22442">
      <w:pPr>
        <w:spacing w:line="240" w:lineRule="auto"/>
        <w:contextualSpacing/>
      </w:pPr>
    </w:p>
    <w:p w14:paraId="286F0393" w14:textId="77777777" w:rsidR="00D22442" w:rsidRPr="00D22442" w:rsidRDefault="00D22442" w:rsidP="00D22442">
      <w:pPr>
        <w:spacing w:line="240" w:lineRule="auto"/>
        <w:contextualSpacing/>
      </w:pPr>
      <w:r w:rsidRPr="00D22442">
        <w:t xml:space="preserve">The student is responsible for all course material. Students are expected to (as well as encouraged to) participate in online discussions and postings. It is the student’s responsibility to contact the instructor if assignment deadlines are not or cannot be met. Students are responsible for initiating arrangements for missed work within 2 days of the submission deadline. </w:t>
      </w:r>
    </w:p>
    <w:p w14:paraId="45E8EE47" w14:textId="77777777" w:rsidR="00D22442" w:rsidRPr="00D22442" w:rsidRDefault="00D22442" w:rsidP="00D22442">
      <w:pPr>
        <w:spacing w:line="240" w:lineRule="auto"/>
        <w:contextualSpacing/>
      </w:pPr>
    </w:p>
    <w:p w14:paraId="1409E566" w14:textId="77777777" w:rsidR="00D22442" w:rsidRPr="00D22442" w:rsidRDefault="00D22442" w:rsidP="00D22442">
      <w:pPr>
        <w:spacing w:line="240" w:lineRule="auto"/>
        <w:contextualSpacing/>
      </w:pPr>
      <w:r w:rsidRPr="00D22442">
        <w:t>University email is the official form of communication for this class; do not send emails through Canvas as they may not be found as quickly as University email.  Please feel free to email the instructor with ANY questions (including navigation help) throughout the semester, as she will respond as quickly as possible.</w:t>
      </w:r>
    </w:p>
    <w:p w14:paraId="5AB23818" w14:textId="77777777" w:rsidR="00D22442" w:rsidRPr="00D22442" w:rsidRDefault="00D22442" w:rsidP="00D22442">
      <w:pPr>
        <w:pStyle w:val="Default"/>
        <w:contextualSpacing/>
        <w:rPr>
          <w:rFonts w:asciiTheme="minorHAnsi" w:hAnsiTheme="minorHAnsi" w:cstheme="minorHAnsi"/>
        </w:rPr>
      </w:pPr>
    </w:p>
    <w:p w14:paraId="021ED9D9" w14:textId="77777777" w:rsidR="00D22442" w:rsidRPr="00D22442" w:rsidRDefault="00D22442" w:rsidP="00D22442">
      <w:pPr>
        <w:pStyle w:val="Default"/>
        <w:contextualSpacing/>
        <w:rPr>
          <w:rFonts w:asciiTheme="minorHAnsi" w:hAnsiTheme="minorHAnsi" w:cstheme="minorHAnsi"/>
        </w:rPr>
      </w:pPr>
      <w:r w:rsidRPr="00D22442">
        <w:rPr>
          <w:rFonts w:asciiTheme="minorHAnsi" w:hAnsiTheme="minorHAnsi" w:cstheme="minorHAnsi"/>
          <w:b/>
          <w:bCs/>
          <w:u w:val="single"/>
        </w:rPr>
        <w:t>Honesty Code</w:t>
      </w:r>
      <w:r w:rsidRPr="00D22442">
        <w:rPr>
          <w:rFonts w:asciiTheme="minorHAnsi" w:hAnsiTheme="minorHAnsi" w:cstheme="minorHAnsi"/>
          <w:u w:val="single"/>
        </w:rPr>
        <w:t>:</w:t>
      </w:r>
    </w:p>
    <w:p w14:paraId="7498073C" w14:textId="77777777" w:rsidR="00D22442" w:rsidRPr="00D22442" w:rsidRDefault="00D22442" w:rsidP="00D22442">
      <w:pPr>
        <w:spacing w:line="240" w:lineRule="auto"/>
        <w:contextualSpacing/>
      </w:pPr>
      <w:r w:rsidRPr="00D22442">
        <w:t xml:space="preserve">The University Academic Honesty Code and the </w:t>
      </w:r>
      <w:r w:rsidRPr="00D22442">
        <w:rPr>
          <w:i/>
        </w:rPr>
        <w:t xml:space="preserve">Student Policy </w:t>
      </w:r>
      <w:proofErr w:type="spellStart"/>
      <w:r w:rsidRPr="00D22442">
        <w:rPr>
          <w:i/>
        </w:rPr>
        <w:t>eHandbook</w:t>
      </w:r>
      <w:proofErr w:type="spellEnd"/>
      <w:r w:rsidRPr="00D22442">
        <w:rPr>
          <w:i/>
          <w:iCs/>
        </w:rPr>
        <w:t xml:space="preserve"> </w:t>
      </w:r>
      <w:r w:rsidRPr="00D22442">
        <w:t xml:space="preserve">will apply to this class. </w:t>
      </w:r>
    </w:p>
    <w:p w14:paraId="075A8BDA" w14:textId="77777777" w:rsidR="00D22442" w:rsidRPr="00D22442" w:rsidRDefault="00D22442" w:rsidP="00D22442">
      <w:pPr>
        <w:pStyle w:val="Default"/>
        <w:rPr>
          <w:rFonts w:asciiTheme="minorHAnsi" w:hAnsiTheme="minorHAnsi" w:cstheme="minorHAnsi"/>
        </w:rPr>
      </w:pPr>
    </w:p>
    <w:p w14:paraId="37B3E8C3" w14:textId="77777777" w:rsidR="00D22442" w:rsidRPr="00D22442" w:rsidRDefault="00D22442" w:rsidP="00D22442">
      <w:pPr>
        <w:pStyle w:val="Heading4"/>
        <w:rPr>
          <w:u w:val="single"/>
        </w:rPr>
      </w:pPr>
      <w:r w:rsidRPr="00D22442">
        <w:rPr>
          <w:u w:val="single"/>
        </w:rPr>
        <w:t>Accommodations:</w:t>
      </w:r>
    </w:p>
    <w:p w14:paraId="0BF54E05" w14:textId="77777777" w:rsidR="00D22442" w:rsidRPr="00D22442" w:rsidRDefault="00D22442" w:rsidP="00D22442">
      <w:r w:rsidRPr="00D22442">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3BAD9B62" w14:textId="77777777" w:rsidR="00D22442" w:rsidRPr="00D22442" w:rsidRDefault="00D22442" w:rsidP="00D22442">
      <w:pPr>
        <w:spacing w:line="240" w:lineRule="auto"/>
        <w:contextualSpacing/>
        <w:rPr>
          <w:rFonts w:cstheme="minorHAnsi"/>
        </w:rPr>
      </w:pPr>
    </w:p>
    <w:p w14:paraId="24E4ADC3" w14:textId="77777777" w:rsidR="00D22442" w:rsidRPr="00D22442" w:rsidRDefault="00D22442" w:rsidP="00D22442">
      <w:pPr>
        <w:pStyle w:val="Default"/>
        <w:rPr>
          <w:rFonts w:asciiTheme="minorHAnsi" w:hAnsiTheme="minorHAnsi" w:cstheme="minorHAnsi"/>
        </w:rPr>
      </w:pPr>
    </w:p>
    <w:sectPr w:rsidR="00D22442" w:rsidRPr="00D22442" w:rsidSect="008542C2">
      <w:headerReference w:type="default" r:id="rId11"/>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7BF32" w14:textId="77777777" w:rsidR="00714C13" w:rsidRDefault="00714C13">
      <w:pPr>
        <w:spacing w:after="0" w:line="240" w:lineRule="auto"/>
      </w:pPr>
      <w:r>
        <w:separator/>
      </w:r>
    </w:p>
  </w:endnote>
  <w:endnote w:type="continuationSeparator" w:id="0">
    <w:p w14:paraId="72E57A3B" w14:textId="77777777" w:rsidR="00714C13" w:rsidRDefault="00714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D8E58" w14:textId="77777777" w:rsidR="00714C13" w:rsidRDefault="00714C13">
      <w:pPr>
        <w:spacing w:after="0" w:line="240" w:lineRule="auto"/>
      </w:pPr>
      <w:r>
        <w:separator/>
      </w:r>
    </w:p>
  </w:footnote>
  <w:footnote w:type="continuationSeparator" w:id="0">
    <w:p w14:paraId="66E0BC11" w14:textId="77777777" w:rsidR="00714C13" w:rsidRDefault="00714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082304">
    <w:abstractNumId w:val="0"/>
  </w:num>
  <w:num w:numId="2" w16cid:durableId="1334918598">
    <w:abstractNumId w:val="1"/>
  </w:num>
  <w:num w:numId="3" w16cid:durableId="1233546387">
    <w:abstractNumId w:val="4"/>
  </w:num>
  <w:num w:numId="4" w16cid:durableId="1173954970">
    <w:abstractNumId w:val="8"/>
  </w:num>
  <w:num w:numId="5" w16cid:durableId="308485369">
    <w:abstractNumId w:val="5"/>
  </w:num>
  <w:num w:numId="6" w16cid:durableId="1709645418">
    <w:abstractNumId w:val="7"/>
  </w:num>
  <w:num w:numId="7" w16cid:durableId="1366370791">
    <w:abstractNumId w:val="2"/>
  </w:num>
  <w:num w:numId="8" w16cid:durableId="612715038">
    <w:abstractNumId w:val="6"/>
  </w:num>
  <w:num w:numId="9" w16cid:durableId="902377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tDSzsDQ1szQyMzBU0lEKTi0uzszPAykwrAUAlBkVriwAAAA="/>
  </w:docVars>
  <w:rsids>
    <w:rsidRoot w:val="002040C4"/>
    <w:rsid w:val="000059E9"/>
    <w:rsid w:val="00050067"/>
    <w:rsid w:val="000A3178"/>
    <w:rsid w:val="000E2692"/>
    <w:rsid w:val="00106A57"/>
    <w:rsid w:val="0017432E"/>
    <w:rsid w:val="001959A0"/>
    <w:rsid w:val="001D4C85"/>
    <w:rsid w:val="002040C4"/>
    <w:rsid w:val="00247FF1"/>
    <w:rsid w:val="00296E5C"/>
    <w:rsid w:val="002F1A98"/>
    <w:rsid w:val="00382A98"/>
    <w:rsid w:val="003A4044"/>
    <w:rsid w:val="003D692D"/>
    <w:rsid w:val="00416A6B"/>
    <w:rsid w:val="004E05C0"/>
    <w:rsid w:val="005036FB"/>
    <w:rsid w:val="00565DBF"/>
    <w:rsid w:val="0059327A"/>
    <w:rsid w:val="006722F5"/>
    <w:rsid w:val="006836CA"/>
    <w:rsid w:val="006A62CE"/>
    <w:rsid w:val="006F3769"/>
    <w:rsid w:val="006F4CDD"/>
    <w:rsid w:val="00714C13"/>
    <w:rsid w:val="008542C2"/>
    <w:rsid w:val="00955D14"/>
    <w:rsid w:val="0099455C"/>
    <w:rsid w:val="00A53706"/>
    <w:rsid w:val="00A62238"/>
    <w:rsid w:val="00A63956"/>
    <w:rsid w:val="00B7516C"/>
    <w:rsid w:val="00B855D4"/>
    <w:rsid w:val="00BB1705"/>
    <w:rsid w:val="00C43CB2"/>
    <w:rsid w:val="00C52705"/>
    <w:rsid w:val="00C807C4"/>
    <w:rsid w:val="00D22442"/>
    <w:rsid w:val="00D23B5F"/>
    <w:rsid w:val="00D734E6"/>
    <w:rsid w:val="00E85C4E"/>
    <w:rsid w:val="00EE1C8B"/>
    <w:rsid w:val="00F73DC7"/>
    <w:rsid w:val="00F91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customStyle="1" w:styleId="Default">
    <w:name w:val="Default"/>
    <w:rsid w:val="00D22442"/>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ch1prd0202.outlook.com/owa/redir.aspx?C=J7fYBYMTnk-KeZ2412XCCVbtqftSA88I1ohPwMRxwi8hj_7i9v-LiFmCWchSgiJT858QQYfBsOk.&amp;URL=http%3a%2f%2fwww.auburn.edu%2fstudentpolicie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E6BFE7DD-867D-40FC-BC00-08D637090416}">
  <ds:schemaRefs>
    <ds:schemaRef ds:uri="http://schemas.microsoft.com/sharepoint/v3/contenttype/forms"/>
  </ds:schemaRefs>
</ds:datastoreItem>
</file>

<file path=customXml/itemProps3.xml><?xml version="1.0" encoding="utf-8"?>
<ds:datastoreItem xmlns:ds="http://schemas.openxmlformats.org/officeDocument/2006/customXml" ds:itemID="{22D233A9-4F15-424E-BFBB-5A6779097BAE}">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86</Words>
  <Characters>3693</Characters>
  <Application>Microsoft Office Word</Application>
  <DocSecurity>0</DocSecurity>
  <Lines>115</Lines>
  <Paragraphs>82</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2</cp:revision>
  <cp:lastPrinted>2016-04-13T20:25:00Z</cp:lastPrinted>
  <dcterms:created xsi:type="dcterms:W3CDTF">2023-06-30T17:31:00Z</dcterms:created>
  <dcterms:modified xsi:type="dcterms:W3CDTF">2023-06-3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c536098d90588d7120bcd15c5805b0182afe2abca99fd5318860e1837a27d0de</vt:lpwstr>
  </property>
</Properties>
</file>